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4DF10B" w14:textId="77777777" w:rsidR="007C5C7B" w:rsidRDefault="007C5C7B" w:rsidP="0025138E">
      <w:r>
        <w:separator/>
      </w:r>
    </w:p>
  </w:endnote>
  <w:endnote w:type="continuationSeparator" w:id="0">
    <w:p w14:paraId="25430649" w14:textId="77777777" w:rsidR="007C5C7B" w:rsidRDefault="007C5C7B" w:rsidP="002513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FB94F2" w14:textId="2F4B80D3" w:rsidR="0098558A" w:rsidRDefault="0098558A" w:rsidP="001B7F0E">
    <w:pPr>
      <w:pStyle w:val="Header"/>
      <w:ind w:right="360" w:firstLine="360"/>
      <w:jc w:val="left"/>
    </w:pPr>
    <w:r w:rsidRPr="00762BC9">
      <w:rPr>
        <w:i/>
        <w:iCs/>
        <w:sz w:val="18"/>
        <w:szCs w:val="18"/>
      </w:rPr>
      <w:t>Property of School of Computing, National University of Singapore</w:t>
    </w:r>
    <w:r>
      <w:rPr>
        <w:i/>
        <w:iCs/>
        <w:sz w:val="18"/>
        <w:szCs w:val="18"/>
      </w:rPr>
      <w:t xml:space="preserve">                                                                                                                                                                                      </w:t>
    </w:r>
    <w:r w:rsidRPr="0025138E">
      <w:rPr>
        <w:i/>
        <w:sz w:val="18"/>
        <w:szCs w:val="18"/>
      </w:rPr>
      <w:fldChar w:fldCharType="begin"/>
    </w:r>
    <w:r w:rsidRPr="0025138E">
      <w:rPr>
        <w:i/>
        <w:sz w:val="18"/>
        <w:szCs w:val="18"/>
      </w:rPr>
      <w:instrText xml:space="preserve"> PAGE   \* MERGEFORMAT </w:instrText>
    </w:r>
    <w:r w:rsidRPr="0025138E">
      <w:rPr>
        <w:i/>
        <w:sz w:val="18"/>
        <w:szCs w:val="18"/>
      </w:rPr>
      <w:fldChar w:fldCharType="separate"/>
    </w:r>
    <w:r w:rsidR="00BE6320">
      <w:rPr>
        <w:i/>
        <w:noProof/>
        <w:sz w:val="18"/>
        <w:szCs w:val="18"/>
      </w:rPr>
      <w:t>8</w:t>
    </w:r>
    <w:r w:rsidRPr="0025138E">
      <w:rPr>
        <w:i/>
        <w:sz w:val="18"/>
        <w:szCs w:val="18"/>
      </w:rPr>
      <w:fldChar w:fldCharType="end"/>
    </w:r>
  </w:p>
  <w:p w14:paraId="718DFEAC" w14:textId="77777777" w:rsidR="0098558A" w:rsidRDefault="0098558A" w:rsidP="0025138E">
    <w:pPr>
      <w:pStyle w:val="Header"/>
      <w:jc w:val="center"/>
      <w:rPr>
        <w:rFonts w:ascii="Arial" w:hAnsi="Arial" w:cs="Arial"/>
        <w:b/>
        <w:sz w:val="16"/>
        <w:szCs w:val="16"/>
      </w:rPr>
    </w:pPr>
  </w:p>
  <w:p w14:paraId="6F7008F0" w14:textId="77777777" w:rsidR="0098558A" w:rsidRDefault="0098558A" w:rsidP="0025138E">
    <w:pPr>
      <w:pStyle w:val="Header"/>
      <w:jc w:val="center"/>
      <w:rPr>
        <w:rFonts w:ascii="Arial" w:hAnsi="Arial" w:cs="Arial"/>
        <w:b/>
        <w:sz w:val="16"/>
        <w:szCs w:val="16"/>
      </w:rPr>
    </w:pPr>
    <w:r>
      <w:rPr>
        <w:rFonts w:ascii="Arial" w:hAnsi="Arial" w:cs="Arial"/>
        <w:b/>
        <w:sz w:val="16"/>
        <w:szCs w:val="16"/>
      </w:rPr>
      <w:t>Strictly for Internal Circulation Only</w:t>
    </w:r>
  </w:p>
  <w:p w14:paraId="3813D427" w14:textId="77777777" w:rsidR="0098558A" w:rsidRPr="0025138E" w:rsidRDefault="0098558A" w:rsidP="0025138E">
    <w:pPr>
      <w:pStyle w:val="Header"/>
      <w:jc w:val="center"/>
      <w:rPr>
        <w:rFonts w:ascii="Arial" w:hAnsi="Arial" w:cs="Arial"/>
        <w:b/>
        <w:sz w:val="16"/>
        <w:szCs w:val="16"/>
      </w:rPr>
    </w:pPr>
    <w:r>
      <w:rPr>
        <w:rFonts w:ascii="Arial" w:hAnsi="Arial" w:cs="Arial"/>
        <w:b/>
        <w:sz w:val="16"/>
        <w:szCs w:val="16"/>
      </w:rPr>
      <w:t>Examination-in-Confidenc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7CD7FD" w14:textId="52B6CB71" w:rsidR="0098558A" w:rsidRDefault="0098558A" w:rsidP="001B7F0E">
    <w:pPr>
      <w:pStyle w:val="Header"/>
      <w:ind w:right="360" w:firstLine="360"/>
      <w:jc w:val="left"/>
    </w:pPr>
    <w:r w:rsidRPr="00762BC9">
      <w:rPr>
        <w:i/>
        <w:iCs/>
        <w:sz w:val="18"/>
        <w:szCs w:val="18"/>
      </w:rPr>
      <w:t>Property of School of Computing, National University of Singapore</w:t>
    </w:r>
    <w:r>
      <w:rPr>
        <w:i/>
        <w:iCs/>
        <w:sz w:val="18"/>
        <w:szCs w:val="18"/>
      </w:rPr>
      <w:t xml:space="preserve">                                                                                                                                                                                      </w:t>
    </w:r>
    <w:r w:rsidRPr="0025138E">
      <w:rPr>
        <w:i/>
        <w:sz w:val="18"/>
        <w:szCs w:val="18"/>
      </w:rPr>
      <w:fldChar w:fldCharType="begin"/>
    </w:r>
    <w:r w:rsidRPr="0025138E">
      <w:rPr>
        <w:i/>
        <w:sz w:val="18"/>
        <w:szCs w:val="18"/>
      </w:rPr>
      <w:instrText xml:space="preserve"> PAGE   \* MERGEFORMAT </w:instrText>
    </w:r>
    <w:r w:rsidRPr="0025138E">
      <w:rPr>
        <w:i/>
        <w:sz w:val="18"/>
        <w:szCs w:val="18"/>
      </w:rPr>
      <w:fldChar w:fldCharType="separate"/>
    </w:r>
    <w:r w:rsidR="00BE6320">
      <w:rPr>
        <w:i/>
        <w:noProof/>
        <w:sz w:val="18"/>
        <w:szCs w:val="18"/>
      </w:rPr>
      <w:t>1</w:t>
    </w:r>
    <w:r w:rsidRPr="0025138E">
      <w:rPr>
        <w:i/>
        <w:sz w:val="18"/>
        <w:szCs w:val="18"/>
      </w:rPr>
      <w:fldChar w:fldCharType="end"/>
    </w:r>
  </w:p>
  <w:p w14:paraId="3476C4C0" w14:textId="77777777" w:rsidR="0098558A" w:rsidRDefault="0098558A" w:rsidP="00923FBC">
    <w:pPr>
      <w:pStyle w:val="Header"/>
      <w:jc w:val="center"/>
      <w:rPr>
        <w:rFonts w:ascii="Arial" w:hAnsi="Arial" w:cs="Arial"/>
        <w:b/>
        <w:sz w:val="16"/>
        <w:szCs w:val="16"/>
      </w:rPr>
    </w:pPr>
  </w:p>
  <w:p w14:paraId="4B66CA4C" w14:textId="77777777" w:rsidR="0098558A" w:rsidRDefault="0098558A" w:rsidP="00923FBC">
    <w:pPr>
      <w:pStyle w:val="Header"/>
      <w:jc w:val="center"/>
      <w:rPr>
        <w:rFonts w:ascii="Arial" w:hAnsi="Arial" w:cs="Arial"/>
        <w:b/>
        <w:sz w:val="16"/>
        <w:szCs w:val="16"/>
      </w:rPr>
    </w:pPr>
    <w:r>
      <w:rPr>
        <w:rFonts w:ascii="Arial" w:hAnsi="Arial" w:cs="Arial"/>
        <w:b/>
        <w:sz w:val="16"/>
        <w:szCs w:val="16"/>
      </w:rPr>
      <w:t>Strictly for Internal Circulation Only</w:t>
    </w:r>
  </w:p>
  <w:p w14:paraId="416BA990" w14:textId="77777777" w:rsidR="0098558A" w:rsidRPr="00923FBC" w:rsidRDefault="0098558A" w:rsidP="00923FBC">
    <w:pPr>
      <w:pStyle w:val="Header"/>
      <w:jc w:val="center"/>
      <w:rPr>
        <w:rFonts w:ascii="Arial" w:hAnsi="Arial" w:cs="Arial"/>
        <w:b/>
        <w:sz w:val="16"/>
        <w:szCs w:val="16"/>
      </w:rPr>
    </w:pPr>
    <w:r>
      <w:rPr>
        <w:rFonts w:ascii="Arial" w:hAnsi="Arial" w:cs="Arial"/>
        <w:b/>
        <w:sz w:val="16"/>
        <w:szCs w:val="16"/>
      </w:rPr>
      <w:t>Examination-in-Confidenc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A46979" w14:textId="77777777" w:rsidR="007C5C7B" w:rsidRDefault="007C5C7B" w:rsidP="0025138E">
      <w:r>
        <w:separator/>
      </w:r>
    </w:p>
  </w:footnote>
  <w:footnote w:type="continuationSeparator" w:id="0">
    <w:p w14:paraId="3E30D2FC" w14:textId="77777777" w:rsidR="007C5C7B" w:rsidRDefault="007C5C7B" w:rsidP="002513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C0B62A" w14:textId="77777777" w:rsidR="0098558A" w:rsidRDefault="0098558A" w:rsidP="0025138E">
    <w:pPr>
      <w:pStyle w:val="Header"/>
      <w:jc w:val="center"/>
      <w:rPr>
        <w:rFonts w:ascii="Arial" w:hAnsi="Arial" w:cs="Arial"/>
        <w:b/>
        <w:sz w:val="16"/>
        <w:szCs w:val="16"/>
      </w:rPr>
    </w:pPr>
    <w:r>
      <w:rPr>
        <w:rFonts w:ascii="Arial" w:hAnsi="Arial" w:cs="Arial"/>
        <w:b/>
        <w:sz w:val="16"/>
        <w:szCs w:val="16"/>
      </w:rPr>
      <w:t>Examination-in-Confidence</w:t>
    </w:r>
  </w:p>
  <w:p w14:paraId="42195B60" w14:textId="77777777" w:rsidR="0098558A" w:rsidRPr="00923FBC" w:rsidRDefault="0098558A" w:rsidP="00923FBC">
    <w:pPr>
      <w:pStyle w:val="Header"/>
      <w:jc w:val="center"/>
      <w:rPr>
        <w:rFonts w:ascii="Arial" w:hAnsi="Arial" w:cs="Arial"/>
        <w:b/>
        <w:sz w:val="16"/>
        <w:szCs w:val="16"/>
      </w:rPr>
    </w:pPr>
    <w:r>
      <w:rPr>
        <w:rFonts w:ascii="Arial" w:hAnsi="Arial" w:cs="Arial"/>
        <w:b/>
        <w:sz w:val="16"/>
        <w:szCs w:val="16"/>
      </w:rPr>
      <w:t>Strictly for Internal Circulation Only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B89AAA" w14:textId="77777777" w:rsidR="0098558A" w:rsidRDefault="0098558A" w:rsidP="00923FBC">
    <w:pPr>
      <w:pStyle w:val="Header"/>
      <w:jc w:val="center"/>
      <w:rPr>
        <w:rFonts w:ascii="Arial" w:hAnsi="Arial" w:cs="Arial"/>
        <w:b/>
        <w:sz w:val="16"/>
        <w:szCs w:val="16"/>
      </w:rPr>
    </w:pPr>
    <w:r>
      <w:rPr>
        <w:rFonts w:ascii="Arial" w:hAnsi="Arial" w:cs="Arial"/>
        <w:b/>
        <w:sz w:val="16"/>
        <w:szCs w:val="16"/>
      </w:rPr>
      <w:t>Examination-in-Confidence</w:t>
    </w:r>
  </w:p>
  <w:p w14:paraId="44122407" w14:textId="77777777" w:rsidR="0098558A" w:rsidRPr="00333537" w:rsidRDefault="0098558A" w:rsidP="00333537">
    <w:pPr>
      <w:pStyle w:val="Header"/>
      <w:jc w:val="center"/>
      <w:rPr>
        <w:rFonts w:ascii="Arial" w:hAnsi="Arial" w:cs="Arial"/>
        <w:b/>
        <w:sz w:val="16"/>
        <w:szCs w:val="16"/>
      </w:rPr>
    </w:pPr>
    <w:r>
      <w:rPr>
        <w:rFonts w:ascii="Arial" w:hAnsi="Arial" w:cs="Arial"/>
        <w:b/>
        <w:sz w:val="16"/>
        <w:szCs w:val="16"/>
      </w:rPr>
      <w:t>Strictly for Internal Circulation Onl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5F46E3"/>
    <w:multiLevelType w:val="hybridMultilevel"/>
    <w:tmpl w:val="BA422E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5F3B9B"/>
    <w:multiLevelType w:val="hybridMultilevel"/>
    <w:tmpl w:val="EA38FCD2"/>
    <w:lvl w:ilvl="0" w:tplc="2CBC8AE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9985E54"/>
    <w:multiLevelType w:val="hybridMultilevel"/>
    <w:tmpl w:val="C42EADDE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97564E7"/>
    <w:multiLevelType w:val="hybridMultilevel"/>
    <w:tmpl w:val="60CE24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4FC57464"/>
    <w:multiLevelType w:val="hybridMultilevel"/>
    <w:tmpl w:val="B16E6F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04A4A74"/>
    <w:multiLevelType w:val="hybridMultilevel"/>
    <w:tmpl w:val="9D3462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5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AZCc3NzY0NLC2NLYxMLSyUdpeDU4uLM/DyQAsNaAMp9lb4sAAAA"/>
  </w:docVars>
  <w:rsids>
    <w:rsidRoot w:val="0025138E"/>
    <w:rsid w:val="000047F1"/>
    <w:rsid w:val="0001414C"/>
    <w:rsid w:val="0001777C"/>
    <w:rsid w:val="00061F14"/>
    <w:rsid w:val="000655F2"/>
    <w:rsid w:val="000A54E6"/>
    <w:rsid w:val="000E0F88"/>
    <w:rsid w:val="000F6E49"/>
    <w:rsid w:val="00102BF4"/>
    <w:rsid w:val="001032AD"/>
    <w:rsid w:val="0013343C"/>
    <w:rsid w:val="001611AE"/>
    <w:rsid w:val="001A033F"/>
    <w:rsid w:val="001A2BA7"/>
    <w:rsid w:val="001B7F0E"/>
    <w:rsid w:val="001D4098"/>
    <w:rsid w:val="001D52E5"/>
    <w:rsid w:val="001E03DB"/>
    <w:rsid w:val="001E0A57"/>
    <w:rsid w:val="001E3E6B"/>
    <w:rsid w:val="002169D9"/>
    <w:rsid w:val="00232B50"/>
    <w:rsid w:val="00232F9C"/>
    <w:rsid w:val="0025138E"/>
    <w:rsid w:val="00276DEB"/>
    <w:rsid w:val="00285CA6"/>
    <w:rsid w:val="00287E75"/>
    <w:rsid w:val="002B2524"/>
    <w:rsid w:val="002C3947"/>
    <w:rsid w:val="002E05CE"/>
    <w:rsid w:val="002F02FF"/>
    <w:rsid w:val="00322E17"/>
    <w:rsid w:val="00323DA4"/>
    <w:rsid w:val="00324449"/>
    <w:rsid w:val="00333537"/>
    <w:rsid w:val="003351AC"/>
    <w:rsid w:val="00395D86"/>
    <w:rsid w:val="003B5541"/>
    <w:rsid w:val="003C0643"/>
    <w:rsid w:val="003C6B4A"/>
    <w:rsid w:val="004117E7"/>
    <w:rsid w:val="00412C6D"/>
    <w:rsid w:val="00423448"/>
    <w:rsid w:val="00465DC7"/>
    <w:rsid w:val="00470948"/>
    <w:rsid w:val="00483848"/>
    <w:rsid w:val="004902A0"/>
    <w:rsid w:val="004A3CD8"/>
    <w:rsid w:val="004B7036"/>
    <w:rsid w:val="004B737F"/>
    <w:rsid w:val="004E24A2"/>
    <w:rsid w:val="005141BD"/>
    <w:rsid w:val="00520B50"/>
    <w:rsid w:val="00525651"/>
    <w:rsid w:val="00533CF4"/>
    <w:rsid w:val="005442A9"/>
    <w:rsid w:val="00551D35"/>
    <w:rsid w:val="00587D6C"/>
    <w:rsid w:val="005A15E8"/>
    <w:rsid w:val="005A2FC2"/>
    <w:rsid w:val="005F65D7"/>
    <w:rsid w:val="005F7A8F"/>
    <w:rsid w:val="00606A3F"/>
    <w:rsid w:val="00611626"/>
    <w:rsid w:val="00620C22"/>
    <w:rsid w:val="0062255E"/>
    <w:rsid w:val="006366C9"/>
    <w:rsid w:val="00642839"/>
    <w:rsid w:val="00664D1B"/>
    <w:rsid w:val="00694339"/>
    <w:rsid w:val="006D3EB2"/>
    <w:rsid w:val="00700E01"/>
    <w:rsid w:val="00701E75"/>
    <w:rsid w:val="00716A80"/>
    <w:rsid w:val="00717408"/>
    <w:rsid w:val="007320E6"/>
    <w:rsid w:val="00755283"/>
    <w:rsid w:val="00761275"/>
    <w:rsid w:val="00766B0A"/>
    <w:rsid w:val="007868CD"/>
    <w:rsid w:val="0078703D"/>
    <w:rsid w:val="00792B36"/>
    <w:rsid w:val="007A4A71"/>
    <w:rsid w:val="007C5C7B"/>
    <w:rsid w:val="007E313F"/>
    <w:rsid w:val="00804E2E"/>
    <w:rsid w:val="00807DA7"/>
    <w:rsid w:val="00815BA3"/>
    <w:rsid w:val="008202D3"/>
    <w:rsid w:val="00823FBA"/>
    <w:rsid w:val="00832E95"/>
    <w:rsid w:val="008374D8"/>
    <w:rsid w:val="008463BE"/>
    <w:rsid w:val="00857584"/>
    <w:rsid w:val="00895F5A"/>
    <w:rsid w:val="0089773E"/>
    <w:rsid w:val="008A26C6"/>
    <w:rsid w:val="008A5CAC"/>
    <w:rsid w:val="009005C2"/>
    <w:rsid w:val="00914762"/>
    <w:rsid w:val="00923FBC"/>
    <w:rsid w:val="0094543B"/>
    <w:rsid w:val="00974657"/>
    <w:rsid w:val="00983FC1"/>
    <w:rsid w:val="0098558A"/>
    <w:rsid w:val="009951E9"/>
    <w:rsid w:val="009A7A63"/>
    <w:rsid w:val="009B1933"/>
    <w:rsid w:val="009D016A"/>
    <w:rsid w:val="009D7F32"/>
    <w:rsid w:val="009F4BC2"/>
    <w:rsid w:val="009F6BCE"/>
    <w:rsid w:val="00A1375B"/>
    <w:rsid w:val="00A1379D"/>
    <w:rsid w:val="00A17198"/>
    <w:rsid w:val="00A1785E"/>
    <w:rsid w:val="00A2442C"/>
    <w:rsid w:val="00A26645"/>
    <w:rsid w:val="00A32147"/>
    <w:rsid w:val="00A3327D"/>
    <w:rsid w:val="00A3434F"/>
    <w:rsid w:val="00A35CC6"/>
    <w:rsid w:val="00A4772D"/>
    <w:rsid w:val="00A7118D"/>
    <w:rsid w:val="00A82E5A"/>
    <w:rsid w:val="00A87C98"/>
    <w:rsid w:val="00AC3986"/>
    <w:rsid w:val="00AC4821"/>
    <w:rsid w:val="00AE47AD"/>
    <w:rsid w:val="00AE7930"/>
    <w:rsid w:val="00B062ED"/>
    <w:rsid w:val="00B07ECB"/>
    <w:rsid w:val="00B159C9"/>
    <w:rsid w:val="00B277BB"/>
    <w:rsid w:val="00B40BDA"/>
    <w:rsid w:val="00B4190A"/>
    <w:rsid w:val="00B51AD1"/>
    <w:rsid w:val="00B63FCF"/>
    <w:rsid w:val="00B810F6"/>
    <w:rsid w:val="00BA5B3A"/>
    <w:rsid w:val="00BC163B"/>
    <w:rsid w:val="00BC6648"/>
    <w:rsid w:val="00BC7944"/>
    <w:rsid w:val="00BE2991"/>
    <w:rsid w:val="00BE6062"/>
    <w:rsid w:val="00BE6320"/>
    <w:rsid w:val="00BE761B"/>
    <w:rsid w:val="00C10219"/>
    <w:rsid w:val="00C1191F"/>
    <w:rsid w:val="00C1202F"/>
    <w:rsid w:val="00C253DA"/>
    <w:rsid w:val="00C27C9C"/>
    <w:rsid w:val="00C40C20"/>
    <w:rsid w:val="00CB16F1"/>
    <w:rsid w:val="00CD51A7"/>
    <w:rsid w:val="00CF2636"/>
    <w:rsid w:val="00CF7CE7"/>
    <w:rsid w:val="00D06FD0"/>
    <w:rsid w:val="00D110C8"/>
    <w:rsid w:val="00D14F44"/>
    <w:rsid w:val="00D17698"/>
    <w:rsid w:val="00D22D21"/>
    <w:rsid w:val="00D25926"/>
    <w:rsid w:val="00D543FF"/>
    <w:rsid w:val="00D83419"/>
    <w:rsid w:val="00D8365C"/>
    <w:rsid w:val="00DE14D6"/>
    <w:rsid w:val="00DF33D8"/>
    <w:rsid w:val="00E16F63"/>
    <w:rsid w:val="00E45A88"/>
    <w:rsid w:val="00E73E10"/>
    <w:rsid w:val="00E808C0"/>
    <w:rsid w:val="00ED148B"/>
    <w:rsid w:val="00ED5A19"/>
    <w:rsid w:val="00ED7B2E"/>
    <w:rsid w:val="00F03C8B"/>
    <w:rsid w:val="00F12478"/>
    <w:rsid w:val="00F13B4F"/>
    <w:rsid w:val="00F33BD9"/>
    <w:rsid w:val="00F4583D"/>
    <w:rsid w:val="00F564DC"/>
    <w:rsid w:val="00F83962"/>
    <w:rsid w:val="00FA3F27"/>
    <w:rsid w:val="00FA3F37"/>
    <w:rsid w:val="00FC227B"/>
    <w:rsid w:val="00FF62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50A5366"/>
  <w15:docId w15:val="{98CFF017-83B0-4401-BC5D-70483EFED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25138E"/>
    <w:pPr>
      <w:jc w:val="both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141BD"/>
    <w:pPr>
      <w:keepNext/>
      <w:keepLines/>
      <w:spacing w:before="240" w:after="60"/>
      <w:outlineLvl w:val="0"/>
    </w:pPr>
    <w:rPr>
      <w:rFonts w:ascii="Arial" w:hAnsi="Arial"/>
      <w:b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qFormat/>
    <w:rsid w:val="005141BD"/>
    <w:pPr>
      <w:keepNext/>
      <w:keepLines/>
      <w:spacing w:before="240" w:after="60"/>
      <w:outlineLvl w:val="1"/>
    </w:pPr>
    <w:rPr>
      <w:rFonts w:ascii="Arial" w:hAnsi="Arial"/>
      <w:b/>
      <w:bCs/>
      <w:i/>
      <w:sz w:val="28"/>
      <w:szCs w:val="26"/>
    </w:rPr>
  </w:style>
  <w:style w:type="paragraph" w:styleId="Heading3">
    <w:name w:val="heading 3"/>
    <w:basedOn w:val="Normal"/>
    <w:next w:val="Normal"/>
    <w:link w:val="Heading3Char"/>
    <w:qFormat/>
    <w:rsid w:val="0025138E"/>
    <w:pPr>
      <w:keepNext/>
      <w:spacing w:before="360" w:after="60"/>
      <w:jc w:val="left"/>
      <w:outlineLvl w:val="2"/>
    </w:pPr>
    <w:rPr>
      <w:rFonts w:ascii="Arial" w:hAnsi="Arial" w:cs="Arial"/>
      <w:b/>
      <w:bCs/>
      <w:i/>
      <w:sz w:val="28"/>
      <w:szCs w:val="26"/>
    </w:rPr>
  </w:style>
  <w:style w:type="paragraph" w:styleId="Heading4">
    <w:name w:val="heading 4"/>
    <w:basedOn w:val="Normal"/>
    <w:next w:val="Normal"/>
    <w:link w:val="Heading4Char"/>
    <w:qFormat/>
    <w:rsid w:val="0025138E"/>
    <w:pPr>
      <w:keepNext/>
      <w:tabs>
        <w:tab w:val="num" w:pos="864"/>
      </w:tabs>
      <w:spacing w:before="240" w:after="60"/>
      <w:ind w:left="864" w:hanging="864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25138E"/>
    <w:pPr>
      <w:tabs>
        <w:tab w:val="num" w:pos="1008"/>
      </w:tabs>
      <w:spacing w:before="240" w:after="60"/>
      <w:ind w:left="1008" w:hanging="1008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5138E"/>
    <w:pPr>
      <w:tabs>
        <w:tab w:val="num" w:pos="1152"/>
      </w:tabs>
      <w:spacing w:before="240" w:after="60"/>
      <w:ind w:left="1152" w:hanging="1152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25138E"/>
    <w:pPr>
      <w:tabs>
        <w:tab w:val="num" w:pos="1296"/>
      </w:tabs>
      <w:spacing w:before="240" w:after="60"/>
      <w:ind w:left="1296" w:hanging="1296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25138E"/>
    <w:pPr>
      <w:tabs>
        <w:tab w:val="num" w:pos="1440"/>
      </w:tabs>
      <w:spacing w:before="240" w:after="60"/>
      <w:ind w:left="1440" w:hanging="144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25138E"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141BD"/>
    <w:rPr>
      <w:rFonts w:ascii="Arial" w:eastAsia="SimSun" w:hAnsi="Arial" w:cs="Times New Roman"/>
      <w:b/>
      <w:bCs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41BD"/>
    <w:rPr>
      <w:rFonts w:ascii="Arial" w:eastAsia="SimSun" w:hAnsi="Arial" w:cs="Times New Roman"/>
      <w:b/>
      <w:bCs/>
      <w:i/>
      <w:sz w:val="28"/>
      <w:szCs w:val="26"/>
    </w:rPr>
  </w:style>
  <w:style w:type="paragraph" w:styleId="Header">
    <w:name w:val="header"/>
    <w:basedOn w:val="Normal"/>
    <w:link w:val="HeaderChar"/>
    <w:unhideWhenUsed/>
    <w:rsid w:val="0025138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5138E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25138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138E"/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138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138E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25138E"/>
    <w:rPr>
      <w:rFonts w:ascii="Arial" w:eastAsia="SimSun" w:hAnsi="Arial" w:cs="Arial"/>
      <w:b/>
      <w:bCs/>
      <w:i/>
      <w:sz w:val="28"/>
      <w:szCs w:val="26"/>
    </w:rPr>
  </w:style>
  <w:style w:type="character" w:customStyle="1" w:styleId="Heading4Char">
    <w:name w:val="Heading 4 Char"/>
    <w:basedOn w:val="DefaultParagraphFont"/>
    <w:link w:val="Heading4"/>
    <w:rsid w:val="0025138E"/>
    <w:rPr>
      <w:rFonts w:ascii="Times New Roman" w:eastAsia="SimSun" w:hAnsi="Times New Roman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rsid w:val="0025138E"/>
    <w:rPr>
      <w:rFonts w:ascii="Times New Roman" w:eastAsia="SimSun" w:hAnsi="Times New Roman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25138E"/>
    <w:rPr>
      <w:rFonts w:ascii="Times New Roman" w:eastAsia="SimSu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rsid w:val="0025138E"/>
    <w:rPr>
      <w:rFonts w:ascii="Times New Roman" w:eastAsia="SimSu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25138E"/>
    <w:rPr>
      <w:rFonts w:ascii="Times New Roman" w:eastAsia="SimSu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25138E"/>
    <w:rPr>
      <w:rFonts w:ascii="Arial" w:eastAsia="SimSun" w:hAnsi="Arial" w:cs="Arial"/>
    </w:rPr>
  </w:style>
  <w:style w:type="table" w:styleId="TableGrid">
    <w:name w:val="Table Grid"/>
    <w:basedOn w:val="TableNormal"/>
    <w:rsid w:val="0025138E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169D9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D89549-9EF5-4B5D-AD3D-A756E4FB3E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1</TotalTime>
  <Pages>8</Pages>
  <Words>1816</Words>
  <Characters>10355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US</Company>
  <LinksUpToDate>false</LinksUpToDate>
  <CharactersWithSpaces>12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 Wee Kek</dc:creator>
  <cp:keywords/>
  <dc:description/>
  <cp:lastModifiedBy>Tan Yongming</cp:lastModifiedBy>
  <cp:revision>50</cp:revision>
  <dcterms:created xsi:type="dcterms:W3CDTF">2012-09-17T01:41:00Z</dcterms:created>
  <dcterms:modified xsi:type="dcterms:W3CDTF">2017-03-07T04:07:00Z</dcterms:modified>
</cp:coreProperties>
</file>